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8.svg" ContentType="image/svg+xml"/>
  <Override PartName="/word/media/rId21.svg" ContentType="image/svg+xml"/>
  <Override PartName="/word/media/rId23.svg" ContentType="image/svg+xml"/>
  <Override PartName="/word/media/rId30.svg" ContentType="image/svg+xml"/>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Heading2"/>
      </w:pPr>
      <w:bookmarkStart w:id="20" w:name="in-a-word"/>
      <w:r>
        <w:t xml:space="preserve">In a Word…</w:t>
      </w:r>
      <w:bookmarkEnd w:id="20"/>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3"/>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4">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5">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6"/>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7">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8"/>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9">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1">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Evapotranspiration</w:t>
      </w:r>
      <w:r>
        <w:t xml:space="preserve"> </w:t>
      </w:r>
      <w:r>
        <w:t xml:space="preserve">— Evapotranspiration (ET) is a joint measure of evaporation of water from the Earth’s surface, and plant transpiration, or water vapor that exits a plant’s leaves during the process of photosynthesis. ET is one of the factors that climatologists look at when assessing and predicting drought. When atmospheric demand for water is high (i.e., when the air is dry), ET should be high. If ET is low, this might indicate that there is not enough water available to plants to support photosynthesis. In the maps in this newsletter, ET comes from the</w:t>
      </w:r>
      <w:r>
        <w:t xml:space="preserve"> </w:t>
      </w:r>
      <w:hyperlink r:id="rId32">
        <w:r>
          <w:rPr>
            <w:rStyle w:val="Hyperlink"/>
          </w:rPr>
          <w:t xml:space="preserve">MODIS Global Evapotranspiration Project</w:t>
        </w:r>
      </w:hyperlink>
      <w:r>
        <w:t xml:space="preserve">, run in part by the Numerical Terradynamic Simulation Group at the University of Montana. ET is mapped at an approximately 4-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8" Target="media/rId28.svg" /><Relationship Type="http://schemas.openxmlformats.org/officeDocument/2006/relationships/image" Id="rId21" Target="media/rId21.svg" /><Relationship Type="http://schemas.openxmlformats.org/officeDocument/2006/relationships/image" Id="rId23" Target="media/rId23.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2" Target="http://www.ntsg.umt.edu/project/modis/mod16.php" TargetMode="External" /><Relationship Type="http://schemas.openxmlformats.org/officeDocument/2006/relationships/hyperlink" Id="rId31" Target="https://smap.jpl.nasa.gov" TargetMode="External" /><Relationship Type="http://schemas.openxmlformats.org/officeDocument/2006/relationships/hyperlink" Id="rId29"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2" Target="http://www.ntsg.umt.edu/project/modis/mod16.php" TargetMode="External" /><Relationship Type="http://schemas.openxmlformats.org/officeDocument/2006/relationships/hyperlink" Id="rId31" Target="https://smap.jpl.nasa.gov" TargetMode="External" /><Relationship Type="http://schemas.openxmlformats.org/officeDocument/2006/relationships/hyperlink" Id="rId29"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01-15T23:10:08Z</dcterms:created>
  <dcterms:modified xsi:type="dcterms:W3CDTF">2019-01-15T23:10:08Z</dcterms:modified>
</cp:coreProperties>
</file>

<file path=docProps/custom.xml><?xml version="1.0" encoding="utf-8"?>
<Properties xmlns="http://schemas.openxmlformats.org/officeDocument/2006/custom-properties" xmlns:vt="http://schemas.openxmlformats.org/officeDocument/2006/docPropsVTypes"/>
</file>